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3. Infection history and immunization statu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rimary and challenge infection combin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mmune 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al 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ter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ter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5:53:53Z</dcterms:created>
  <dcterms:modified xsi:type="dcterms:W3CDTF">2025-05-27T15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